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DBC39" w14:textId="77777777" w:rsidR="00A46D37" w:rsidRDefault="00A46D37"/>
    <w:tbl>
      <w:tblPr>
        <w:tblStyle w:val="TabloKlavuzu1"/>
        <w:tblW w:w="5000" w:type="pct"/>
        <w:jc w:val="center"/>
        <w:tblLook w:val="04A0" w:firstRow="1" w:lastRow="0" w:firstColumn="1" w:lastColumn="0" w:noHBand="0" w:noVBand="1"/>
      </w:tblPr>
      <w:tblGrid>
        <w:gridCol w:w="644"/>
        <w:gridCol w:w="4596"/>
        <w:gridCol w:w="3822"/>
      </w:tblGrid>
      <w:tr w:rsidR="00DA5A93" w:rsidRPr="00DA5A93" w14:paraId="7D522C6F" w14:textId="77777777" w:rsidTr="00DA5A93">
        <w:trPr>
          <w:trHeight w:val="510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36DAA755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BAKIMA TABİ CİHAZLAR LİSTESİ</w:t>
            </w:r>
          </w:p>
        </w:tc>
      </w:tr>
      <w:tr w:rsidR="00DA5A93" w:rsidRPr="00DA5A93" w14:paraId="62FC5353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547FA63E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Sıra No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4019858B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Cihaz Adı</w:t>
            </w:r>
          </w:p>
        </w:tc>
        <w:tc>
          <w:tcPr>
            <w:tcW w:w="2109" w:type="pct"/>
            <w:shd w:val="clear" w:color="auto" w:fill="auto"/>
            <w:vAlign w:val="center"/>
          </w:tcPr>
          <w:p w14:paraId="2E250A5A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Bulunduğu Yer</w:t>
            </w:r>
          </w:p>
          <w:p w14:paraId="5E0AE4E7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b/>
                <w:color w:val="000000" w:themeColor="text1"/>
                <w:sz w:val="24"/>
              </w:rPr>
              <w:t>(Bölüm/Birim)</w:t>
            </w:r>
          </w:p>
        </w:tc>
      </w:tr>
      <w:tr w:rsidR="00DA5A93" w:rsidRPr="00DA5A93" w14:paraId="197E2E5A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05157617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1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23600927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364BEADF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  <w:tr w:rsidR="00DA5A93" w:rsidRPr="00DA5A93" w14:paraId="7FBAC302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18C4F529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2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56FDDDCA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64327B8D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  <w:tr w:rsidR="00DA5A93" w:rsidRPr="00DA5A93" w14:paraId="59A42586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3AD82E6B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3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1279A11B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5F26414E" w14:textId="77777777" w:rsidR="00DA5A93" w:rsidRPr="00DA5A93" w:rsidRDefault="00DA5A93" w:rsidP="00DA5A93">
            <w:pPr>
              <w:widowControl w:val="0"/>
              <w:autoSpaceDE w:val="0"/>
              <w:autoSpaceDN w:val="0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  <w:tr w:rsidR="00DA5A93" w:rsidRPr="00DA5A93" w14:paraId="7D68E351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09407DDE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4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0A296E9D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72854304" w14:textId="77777777" w:rsidR="00DA5A93" w:rsidRPr="00DA5A93" w:rsidRDefault="00DA5A93" w:rsidP="00DA5A93">
            <w:pPr>
              <w:widowControl w:val="0"/>
              <w:autoSpaceDE w:val="0"/>
              <w:autoSpaceDN w:val="0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  <w:tr w:rsidR="00DA5A93" w:rsidRPr="00DA5A93" w14:paraId="3A915A44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3BE585CC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5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6F4AC82F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22EEB48D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  <w:tr w:rsidR="00DA5A93" w:rsidRPr="00DA5A93" w14:paraId="300F6304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7540C2C2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6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507C876F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54648A02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  <w:tr w:rsidR="00DA5A93" w:rsidRPr="00DA5A93" w14:paraId="1969DD56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595666B2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7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62AE9720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5EE88602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  <w:tr w:rsidR="00DA5A93" w:rsidRPr="00DA5A93" w14:paraId="6E639E3F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0D5CE138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8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3F38E4EE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04B35229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  <w:tr w:rsidR="00DA5A93" w:rsidRPr="00DA5A93" w14:paraId="3B1B1BB9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7EBACF4B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9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5FAF6C8D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67E4443F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  <w:tr w:rsidR="00DA5A93" w:rsidRPr="00DA5A93" w14:paraId="6740AE59" w14:textId="77777777" w:rsidTr="00DA5A93">
        <w:trPr>
          <w:trHeight w:val="510"/>
          <w:jc w:val="center"/>
        </w:trPr>
        <w:tc>
          <w:tcPr>
            <w:tcW w:w="355" w:type="pct"/>
            <w:shd w:val="clear" w:color="auto" w:fill="auto"/>
            <w:vAlign w:val="center"/>
          </w:tcPr>
          <w:p w14:paraId="1A036532" w14:textId="77777777" w:rsidR="00DA5A93" w:rsidRPr="00DA5A93" w:rsidRDefault="00DA5A93" w:rsidP="00DA5A93">
            <w:pPr>
              <w:jc w:val="center"/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  <w:r w:rsidRPr="00DA5A93"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  <w:t>10</w:t>
            </w:r>
          </w:p>
        </w:tc>
        <w:tc>
          <w:tcPr>
            <w:tcW w:w="2536" w:type="pct"/>
            <w:shd w:val="clear" w:color="auto" w:fill="auto"/>
            <w:vAlign w:val="center"/>
          </w:tcPr>
          <w:p w14:paraId="0F4DF29A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  <w:tc>
          <w:tcPr>
            <w:tcW w:w="2109" w:type="pct"/>
            <w:shd w:val="clear" w:color="auto" w:fill="auto"/>
            <w:vAlign w:val="center"/>
          </w:tcPr>
          <w:p w14:paraId="3C60C3B4" w14:textId="77777777" w:rsidR="00DA5A93" w:rsidRPr="00DA5A93" w:rsidRDefault="00DA5A93" w:rsidP="00DA5A93">
            <w:pPr>
              <w:rPr>
                <w:rFonts w:ascii="Times New Roman" w:eastAsia="Calibri" w:hAnsi="Times New Roman" w:cs="Times New Roman"/>
                <w:color w:val="000000" w:themeColor="text1"/>
                <w:sz w:val="24"/>
              </w:rPr>
            </w:pPr>
          </w:p>
        </w:tc>
      </w:tr>
    </w:tbl>
    <w:p w14:paraId="376D83FE" w14:textId="77777777" w:rsidR="002270D9" w:rsidRDefault="002270D9"/>
    <w:p w14:paraId="7F6D842E" w14:textId="77777777" w:rsidR="00DA5A93" w:rsidRDefault="00DA5A93" w:rsidP="002270D9"/>
    <w:sectPr w:rsidR="00DA5A9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14F56" w14:textId="77777777" w:rsidR="00DE001D" w:rsidRDefault="00DE001D" w:rsidP="001C518C">
      <w:pPr>
        <w:spacing w:after="0" w:line="240" w:lineRule="auto"/>
      </w:pPr>
      <w:r>
        <w:separator/>
      </w:r>
    </w:p>
  </w:endnote>
  <w:endnote w:type="continuationSeparator" w:id="0">
    <w:p w14:paraId="6DDA8D60" w14:textId="77777777" w:rsidR="00DE001D" w:rsidRDefault="00DE001D" w:rsidP="001C5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7BDB7" w14:textId="77777777" w:rsidR="00511130" w:rsidRDefault="0051113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0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511130" w:rsidRPr="00192AC1" w14:paraId="2E39A02F" w14:textId="77777777" w:rsidTr="00511130">
      <w:trPr>
        <w:trHeight w:val="737"/>
      </w:trPr>
      <w:tc>
        <w:tcPr>
          <w:tcW w:w="3119" w:type="dxa"/>
          <w:shd w:val="clear" w:color="auto" w:fill="auto"/>
        </w:tcPr>
        <w:p w14:paraId="1D14AC43" w14:textId="77777777" w:rsidR="00511130" w:rsidRPr="00B50AEC" w:rsidRDefault="00511130" w:rsidP="00511130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50AEC">
            <w:rPr>
              <w:rFonts w:ascii="Times New Roman" w:hAnsi="Times New Roman" w:cs="Times New Roman"/>
              <w:b/>
              <w:sz w:val="20"/>
              <w:szCs w:val="20"/>
            </w:rPr>
            <w:t>HAZIRLAYAN</w:t>
          </w:r>
        </w:p>
        <w:p w14:paraId="3D213ADD" w14:textId="77777777" w:rsidR="00511130" w:rsidRPr="00B50AEC" w:rsidRDefault="00511130" w:rsidP="00511130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14:paraId="3EDC16CA" w14:textId="77777777" w:rsidR="00511130" w:rsidRPr="00B50AEC" w:rsidRDefault="00511130" w:rsidP="00511130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14:paraId="1C630971" w14:textId="77777777" w:rsidR="00511130" w:rsidRPr="00B50AEC" w:rsidRDefault="00511130" w:rsidP="00511130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3260" w:type="dxa"/>
          <w:shd w:val="clear" w:color="auto" w:fill="auto"/>
        </w:tcPr>
        <w:p w14:paraId="1E6E0786" w14:textId="77777777" w:rsidR="00511130" w:rsidRPr="00B50AEC" w:rsidRDefault="00511130" w:rsidP="00511130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50AEC">
            <w:rPr>
              <w:rFonts w:ascii="Times New Roman" w:hAnsi="Times New Roman" w:cs="Times New Roman"/>
              <w:b/>
              <w:sz w:val="20"/>
              <w:szCs w:val="20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7E23607D" w14:textId="77777777" w:rsidR="00511130" w:rsidRPr="00B50AEC" w:rsidRDefault="00511130" w:rsidP="00511130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50AEC">
            <w:rPr>
              <w:rFonts w:ascii="Times New Roman" w:hAnsi="Times New Roman" w:cs="Times New Roman"/>
              <w:b/>
              <w:sz w:val="20"/>
              <w:szCs w:val="20"/>
            </w:rPr>
            <w:t>ONAYLAYAN</w:t>
          </w:r>
        </w:p>
      </w:tc>
    </w:tr>
  </w:tbl>
  <w:p w14:paraId="4CDFE535" w14:textId="77777777" w:rsidR="00511130" w:rsidRDefault="00511130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1B13" w14:textId="77777777" w:rsidR="00511130" w:rsidRDefault="0051113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CC9BA" w14:textId="77777777" w:rsidR="00DE001D" w:rsidRDefault="00DE001D" w:rsidP="001C518C">
      <w:pPr>
        <w:spacing w:after="0" w:line="240" w:lineRule="auto"/>
      </w:pPr>
      <w:r>
        <w:separator/>
      </w:r>
    </w:p>
  </w:footnote>
  <w:footnote w:type="continuationSeparator" w:id="0">
    <w:p w14:paraId="30F85FA8" w14:textId="77777777" w:rsidR="00DE001D" w:rsidRDefault="00DE001D" w:rsidP="001C51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C5705" w14:textId="77777777" w:rsidR="00511130" w:rsidRDefault="0051113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032"/>
      <w:gridCol w:w="4343"/>
      <w:gridCol w:w="1571"/>
      <w:gridCol w:w="1116"/>
    </w:tblGrid>
    <w:tr w:rsidR="001C518C" w:rsidRPr="00EF72D5" w14:paraId="1E56C4BA" w14:textId="77777777" w:rsidTr="009E76F7">
      <w:trPr>
        <w:trHeight w:val="276"/>
        <w:jc w:val="center"/>
      </w:trPr>
      <w:tc>
        <w:tcPr>
          <w:tcW w:w="1121" w:type="pct"/>
          <w:vMerge w:val="restart"/>
          <w:shd w:val="clear" w:color="auto" w:fill="auto"/>
          <w:vAlign w:val="center"/>
        </w:tcPr>
        <w:p w14:paraId="39C86E24" w14:textId="77777777" w:rsidR="001C518C" w:rsidRPr="00EF72D5" w:rsidRDefault="001C518C" w:rsidP="001C518C">
          <w:pPr>
            <w:pStyle w:val="stBilgi"/>
            <w:jc w:val="center"/>
            <w:rPr>
              <w:rFonts w:ascii="Times New Roman" w:hAnsi="Times New Roman" w:cs="Times New Roman"/>
            </w:rPr>
          </w:pPr>
          <w:r>
            <w:rPr>
              <w:noProof/>
              <w:lang w:eastAsia="tr-TR"/>
            </w:rPr>
            <w:drawing>
              <wp:inline distT="0" distB="0" distL="0" distR="0" wp14:anchorId="36C338E5" wp14:editId="26A9D547">
                <wp:extent cx="861060" cy="824891"/>
                <wp:effectExtent l="0" t="0" r="0" b="0"/>
                <wp:docPr id="3" name="Resim 3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2769" cy="8265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96" w:type="pct"/>
          <w:vMerge w:val="restart"/>
          <w:shd w:val="clear" w:color="auto" w:fill="auto"/>
          <w:vAlign w:val="center"/>
        </w:tcPr>
        <w:p w14:paraId="01807E76" w14:textId="77777777" w:rsidR="00B40EF6" w:rsidRDefault="00675DD7" w:rsidP="00675DD7">
          <w:pPr>
            <w:pStyle w:val="stBilgi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B40EF6">
            <w:rPr>
              <w:rFonts w:ascii="Times New Roman" w:hAnsi="Times New Roman" w:cs="Times New Roman"/>
              <w:b/>
              <w:sz w:val="24"/>
              <w:szCs w:val="24"/>
            </w:rPr>
            <w:t xml:space="preserve">BAKIMA TABİ CİHAZLAR </w:t>
          </w:r>
        </w:p>
        <w:p w14:paraId="59363DFB" w14:textId="28C0A4D6" w:rsidR="001C518C" w:rsidRPr="00B40EF6" w:rsidRDefault="001C518C" w:rsidP="00675DD7">
          <w:pPr>
            <w:pStyle w:val="stBilgi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B40EF6">
            <w:rPr>
              <w:rFonts w:ascii="Times New Roman" w:hAnsi="Times New Roman" w:cs="Times New Roman"/>
              <w:b/>
              <w:sz w:val="24"/>
              <w:szCs w:val="24"/>
            </w:rPr>
            <w:t>LİSTESİ FORMU</w:t>
          </w:r>
        </w:p>
      </w:tc>
      <w:tc>
        <w:tcPr>
          <w:tcW w:w="867" w:type="pct"/>
          <w:shd w:val="clear" w:color="auto" w:fill="auto"/>
          <w:vAlign w:val="center"/>
        </w:tcPr>
        <w:p w14:paraId="10F4BD66" w14:textId="77777777" w:rsidR="001C518C" w:rsidRPr="00731EA7" w:rsidRDefault="001C518C" w:rsidP="001C518C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1812A529" w14:textId="77777777" w:rsidR="001C518C" w:rsidRPr="00731EA7" w:rsidRDefault="001C518C" w:rsidP="001C518C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R-371</w:t>
          </w:r>
        </w:p>
      </w:tc>
    </w:tr>
    <w:tr w:rsidR="001C518C" w:rsidRPr="00EF72D5" w14:paraId="27D66A0E" w14:textId="77777777" w:rsidTr="009E76F7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01C5DB35" w14:textId="77777777" w:rsidR="001C518C" w:rsidRPr="00EF72D5" w:rsidRDefault="001C518C" w:rsidP="001C518C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1E77263F" w14:textId="77777777" w:rsidR="001C518C" w:rsidRPr="00EF72D5" w:rsidRDefault="001C518C" w:rsidP="001C518C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5C02F5E3" w14:textId="77777777" w:rsidR="001C518C" w:rsidRPr="00731EA7" w:rsidRDefault="001C518C" w:rsidP="001C518C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789FDC61" w14:textId="31E8CEA3" w:rsidR="001C518C" w:rsidRPr="00731EA7" w:rsidRDefault="00D705D3" w:rsidP="001C518C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13</w:t>
          </w:r>
          <w:r w:rsidR="001C518C" w:rsidRPr="001C518C">
            <w:rPr>
              <w:rFonts w:ascii="Times New Roman" w:hAnsi="Times New Roman" w:cs="Times New Roman"/>
              <w:sz w:val="20"/>
            </w:rPr>
            <w:t>.</w:t>
          </w:r>
          <w:r>
            <w:rPr>
              <w:rFonts w:ascii="Times New Roman" w:hAnsi="Times New Roman" w:cs="Times New Roman"/>
              <w:sz w:val="20"/>
            </w:rPr>
            <w:t>09</w:t>
          </w:r>
          <w:r w:rsidR="001C518C" w:rsidRPr="001C518C">
            <w:rPr>
              <w:rFonts w:ascii="Times New Roman" w:hAnsi="Times New Roman" w:cs="Times New Roman"/>
              <w:sz w:val="20"/>
            </w:rPr>
            <w:t>.2022</w:t>
          </w:r>
        </w:p>
      </w:tc>
    </w:tr>
    <w:tr w:rsidR="001C518C" w:rsidRPr="00EF72D5" w14:paraId="4ADCC835" w14:textId="77777777" w:rsidTr="009E76F7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67AF5574" w14:textId="77777777" w:rsidR="001C518C" w:rsidRPr="00EF72D5" w:rsidRDefault="001C518C" w:rsidP="001C518C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4C6E3016" w14:textId="77777777" w:rsidR="001C518C" w:rsidRPr="00EF72D5" w:rsidRDefault="001C518C" w:rsidP="001C518C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3A3799E1" w14:textId="77777777" w:rsidR="001C518C" w:rsidRPr="00731EA7" w:rsidRDefault="001C518C" w:rsidP="001C518C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02171712" w14:textId="77777777" w:rsidR="001C518C" w:rsidRPr="00731EA7" w:rsidRDefault="001C518C" w:rsidP="001C518C">
          <w:pPr>
            <w:pStyle w:val="stBilgi"/>
            <w:rPr>
              <w:rFonts w:ascii="Times New Roman" w:hAnsi="Times New Roman" w:cs="Times New Roman"/>
              <w:sz w:val="18"/>
            </w:rPr>
          </w:pPr>
        </w:p>
      </w:tc>
    </w:tr>
    <w:tr w:rsidR="001C518C" w:rsidRPr="00EF72D5" w14:paraId="190EDAFA" w14:textId="77777777" w:rsidTr="009E76F7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12F97BB7" w14:textId="77777777" w:rsidR="001C518C" w:rsidRPr="00EF72D5" w:rsidRDefault="001C518C" w:rsidP="001C518C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080BD986" w14:textId="77777777" w:rsidR="001C518C" w:rsidRPr="00EF72D5" w:rsidRDefault="001C518C" w:rsidP="001C518C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49A4AC71" w14:textId="77777777" w:rsidR="001C518C" w:rsidRPr="00731EA7" w:rsidRDefault="001C518C" w:rsidP="001C518C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4D783ED2" w14:textId="77777777" w:rsidR="001C518C" w:rsidRPr="00731EA7" w:rsidRDefault="001C518C" w:rsidP="001C518C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1C518C" w:rsidRPr="00EF72D5" w14:paraId="7D6E35FF" w14:textId="77777777" w:rsidTr="009E76F7">
      <w:trPr>
        <w:trHeight w:val="276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69F376BE" w14:textId="77777777" w:rsidR="001C518C" w:rsidRPr="00EF72D5" w:rsidRDefault="001C518C" w:rsidP="001C518C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3C1F53A1" w14:textId="77777777" w:rsidR="001C518C" w:rsidRPr="00EF72D5" w:rsidRDefault="001C518C" w:rsidP="001C518C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18D823F4" w14:textId="77777777" w:rsidR="001C518C" w:rsidRPr="00731EA7" w:rsidRDefault="001C518C" w:rsidP="001C518C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36E800A9" w14:textId="77777777" w:rsidR="001C518C" w:rsidRPr="00731EA7" w:rsidRDefault="001C518C" w:rsidP="001C518C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1/1</w:t>
          </w:r>
        </w:p>
      </w:tc>
    </w:tr>
  </w:tbl>
  <w:p w14:paraId="081A7957" w14:textId="77777777" w:rsidR="001C518C" w:rsidRDefault="001C51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0E8E3" w14:textId="77777777" w:rsidR="00511130" w:rsidRDefault="0051113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tjA1NzIxNDIxNrFQ0lEKTi0uzszPAykwqgUArpipMiwAAAA="/>
  </w:docVars>
  <w:rsids>
    <w:rsidRoot w:val="001B5628"/>
    <w:rsid w:val="001B5628"/>
    <w:rsid w:val="001C518C"/>
    <w:rsid w:val="002270D9"/>
    <w:rsid w:val="00511130"/>
    <w:rsid w:val="00675DD7"/>
    <w:rsid w:val="00794C41"/>
    <w:rsid w:val="00925A11"/>
    <w:rsid w:val="009B6966"/>
    <w:rsid w:val="009E76F7"/>
    <w:rsid w:val="00A46D37"/>
    <w:rsid w:val="00A82043"/>
    <w:rsid w:val="00B40EF6"/>
    <w:rsid w:val="00D705D3"/>
    <w:rsid w:val="00DA5A93"/>
    <w:rsid w:val="00DE001D"/>
    <w:rsid w:val="00E92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5EBCAE"/>
  <w15:chartTrackingRefBased/>
  <w15:docId w15:val="{20A5BDAC-91C6-4421-BD65-016F1C31F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C51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C518C"/>
  </w:style>
  <w:style w:type="paragraph" w:styleId="AltBilgi">
    <w:name w:val="footer"/>
    <w:basedOn w:val="Normal"/>
    <w:link w:val="AltBilgiChar"/>
    <w:uiPriority w:val="99"/>
    <w:unhideWhenUsed/>
    <w:rsid w:val="001C51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C518C"/>
  </w:style>
  <w:style w:type="table" w:customStyle="1" w:styleId="TabloKlavuzu1">
    <w:name w:val="Tablo Kılavuzu1"/>
    <w:basedOn w:val="NormalTablo"/>
    <w:next w:val="TabloKlavuzu"/>
    <w:uiPriority w:val="39"/>
    <w:rsid w:val="00DA5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DA5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DA5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ğuzhan Bozbayır</dc:creator>
  <cp:keywords/>
  <dc:description/>
  <cp:lastModifiedBy>Safak Ozsarac</cp:lastModifiedBy>
  <cp:revision>9</cp:revision>
  <dcterms:created xsi:type="dcterms:W3CDTF">2022-09-08T08:27:00Z</dcterms:created>
  <dcterms:modified xsi:type="dcterms:W3CDTF">2022-09-27T07:51:00Z</dcterms:modified>
</cp:coreProperties>
</file>